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E5770F" w14:textId="77777777" w:rsidR="00E8370E" w:rsidRPr="00641023" w:rsidRDefault="001112EE" w:rsidP="00E8370E">
      <w:pPr>
        <w:jc w:val="center"/>
        <w:rPr>
          <w:rFonts w:ascii="Interstate Light" w:hAnsi="Interstate Light"/>
          <w:b/>
          <w:sz w:val="32"/>
          <w:szCs w:val="32"/>
        </w:rPr>
      </w:pPr>
      <w:r>
        <w:rPr>
          <w:rFonts w:ascii="Interstate Light" w:hAnsi="Interstate Light"/>
          <w:b/>
          <w:sz w:val="32"/>
          <w:szCs w:val="32"/>
        </w:rPr>
        <w:t>Writing</w:t>
      </w:r>
      <w:r w:rsidR="00851733">
        <w:rPr>
          <w:rFonts w:ascii="Interstate Light" w:hAnsi="Interstate Light"/>
          <w:b/>
          <w:sz w:val="32"/>
          <w:szCs w:val="32"/>
        </w:rPr>
        <w:t xml:space="preserve"> Refresher Series</w:t>
      </w:r>
      <w:r w:rsidR="00DC6F25">
        <w:rPr>
          <w:rFonts w:ascii="Interstate Light" w:hAnsi="Interstate Light"/>
          <w:b/>
          <w:sz w:val="32"/>
          <w:szCs w:val="32"/>
        </w:rPr>
        <w:t xml:space="preserve"> </w:t>
      </w:r>
      <w:r w:rsidR="00E8370E" w:rsidRPr="00641023">
        <w:rPr>
          <w:rFonts w:ascii="Interstate Light" w:hAnsi="Interstate Light"/>
          <w:b/>
          <w:sz w:val="32"/>
          <w:szCs w:val="32"/>
        </w:rPr>
        <w:t>Announcement</w:t>
      </w:r>
    </w:p>
    <w:p w14:paraId="16156467" w14:textId="77777777" w:rsidR="00851733" w:rsidRDefault="001112EE" w:rsidP="00E8370E">
      <w:pPr>
        <w:rPr>
          <w:rFonts w:ascii="Interstate Light" w:hAnsi="Interstate Light"/>
        </w:rPr>
      </w:pPr>
      <w:r>
        <w:rPr>
          <w:rFonts w:ascii="Interstate Light" w:hAnsi="Interstate Light"/>
        </w:rPr>
        <w:t>T</w:t>
      </w:r>
      <w:r w:rsidRPr="001112EE">
        <w:rPr>
          <w:rFonts w:ascii="Interstate Light" w:hAnsi="Interstate Light"/>
        </w:rPr>
        <w:t xml:space="preserve">he Writing Center </w:t>
      </w:r>
      <w:r>
        <w:rPr>
          <w:rFonts w:ascii="Interstate Light" w:hAnsi="Interstate Light"/>
        </w:rPr>
        <w:t xml:space="preserve">has </w:t>
      </w:r>
      <w:r w:rsidR="00851733">
        <w:rPr>
          <w:rFonts w:ascii="Interstate Light" w:hAnsi="Interstate Light"/>
        </w:rPr>
        <w:t xml:space="preserve">a series of </w:t>
      </w:r>
      <w:hyperlink r:id="rId7" w:history="1">
        <w:r w:rsidR="00851733" w:rsidRPr="00851733">
          <w:rPr>
            <w:rStyle w:val="Hyperlink"/>
            <w:rFonts w:ascii="Interstate Light" w:hAnsi="Interstate Light"/>
          </w:rPr>
          <w:t>writing skills refreshers</w:t>
        </w:r>
      </w:hyperlink>
      <w:r w:rsidR="00851733">
        <w:rPr>
          <w:rFonts w:ascii="Interstate Light" w:hAnsi="Interstate Light"/>
        </w:rPr>
        <w:t xml:space="preserve"> to improve any student’s level of writing, from basic writing, business and professional writing, to graduate writing.   </w:t>
      </w:r>
    </w:p>
    <w:p w14:paraId="4DB970E6" w14:textId="77777777" w:rsidR="004E0B7A" w:rsidRPr="00641023" w:rsidRDefault="004E0B7A" w:rsidP="004E0B7A">
      <w:pPr>
        <w:rPr>
          <w:rFonts w:ascii="Interstate Light" w:hAnsi="Interstate Light"/>
        </w:rPr>
      </w:pPr>
      <w:r>
        <w:rPr>
          <w:rFonts w:ascii="Interstate Light" w:hAnsi="Interstate Light"/>
        </w:rPr>
        <w:t>To</w:t>
      </w:r>
      <w:r w:rsidRPr="00641023">
        <w:rPr>
          <w:rFonts w:ascii="Interstate Light" w:hAnsi="Interstate Light"/>
        </w:rPr>
        <w:t xml:space="preserve"> post the b</w:t>
      </w:r>
      <w:r>
        <w:rPr>
          <w:rFonts w:ascii="Interstate Light" w:hAnsi="Interstate Light"/>
        </w:rPr>
        <w:t>elow announcement in your class or as part of your instructor guidance, create a new announcement, and click on the “HTML Editor.</w:t>
      </w:r>
      <w:r w:rsidRPr="00641023">
        <w:rPr>
          <w:rFonts w:ascii="Interstate Light" w:hAnsi="Interstate Light"/>
        </w:rPr>
        <w:t xml:space="preserve">” </w:t>
      </w:r>
      <w:r>
        <w:rPr>
          <w:rFonts w:ascii="Interstate Light" w:hAnsi="Interstate Light"/>
        </w:rPr>
        <w:t xml:space="preserve">Then copy and paste the HTML code </w:t>
      </w:r>
      <w:r w:rsidRPr="00641023">
        <w:rPr>
          <w:rFonts w:ascii="Interstate Light" w:hAnsi="Interstate Light"/>
        </w:rPr>
        <w:t>shown below:</w:t>
      </w:r>
    </w:p>
    <w:p w14:paraId="44C0C517" w14:textId="77777777" w:rsidR="00113D50" w:rsidRDefault="00113D50" w:rsidP="00904589">
      <w:pPr>
        <w:jc w:val="center"/>
        <w:rPr>
          <w:rFonts w:ascii="Interstate Light" w:hAnsi="Interstate Light"/>
        </w:rPr>
      </w:pPr>
      <w:r w:rsidRPr="00641023">
        <w:rPr>
          <w:rFonts w:ascii="Interstate Light" w:hAnsi="Interstate Light"/>
          <w:noProof/>
        </w:rPr>
        <w:drawing>
          <wp:inline distT="0" distB="0" distL="0" distR="0" wp14:anchorId="16DE8F66" wp14:editId="732FE7E3">
            <wp:extent cx="5898605" cy="1666875"/>
            <wp:effectExtent l="19050" t="19050" r="2603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4557" cy="1671383"/>
                    </a:xfrm>
                    <a:prstGeom prst="rect">
                      <a:avLst/>
                    </a:prstGeom>
                    <a:ln w="254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2D0B35" w14:textId="3255ED75" w:rsidR="00FC5C39" w:rsidRPr="00641023" w:rsidRDefault="00113D50" w:rsidP="00904589">
      <w:pPr>
        <w:jc w:val="center"/>
        <w:rPr>
          <w:rFonts w:ascii="Interstate Light" w:hAnsi="Interstate Light"/>
        </w:rPr>
      </w:pPr>
      <w:bookmarkStart w:id="0" w:name="_GoBack"/>
      <w:bookmarkEnd w:id="0"/>
      <w:r>
        <w:rPr>
          <w:rFonts w:ascii="Interstate Light" w:hAnsi="Interstate Light"/>
        </w:rPr>
        <w:pict w14:anchorId="23C472A7">
          <v:rect id="_x0000_i1025" style="width:0;height:1.5pt" o:hralign="center" o:hrstd="t" o:hr="t" fillcolor="#a0a0a0" stroked="f"/>
        </w:pict>
      </w:r>
    </w:p>
    <w:p w14:paraId="0113E06D" w14:textId="77777777" w:rsidR="00DC6F25" w:rsidRPr="001B4B28" w:rsidRDefault="00DC6F25" w:rsidP="00DC6F25">
      <w:pPr>
        <w:spacing w:after="0" w:line="240" w:lineRule="auto"/>
        <w:rPr>
          <w:rFonts w:ascii="Interstate Light" w:hAnsi="Interstate Light"/>
          <w:b/>
          <w:sz w:val="28"/>
          <w:szCs w:val="28"/>
        </w:rPr>
      </w:pPr>
      <w:r w:rsidRPr="001B4B28">
        <w:rPr>
          <w:rFonts w:ascii="Interstate Light" w:hAnsi="Interstate Light"/>
          <w:b/>
          <w:sz w:val="28"/>
          <w:szCs w:val="28"/>
        </w:rPr>
        <w:t>Announcement Message as it Will Appear When Using the HTML Code Below:</w:t>
      </w:r>
    </w:p>
    <w:p w14:paraId="729565D9" w14:textId="77777777" w:rsidR="00DC6F25" w:rsidRDefault="00DC6F25" w:rsidP="00DC6F25">
      <w:pPr>
        <w:spacing w:after="0" w:line="240" w:lineRule="auto"/>
        <w:rPr>
          <w:rFonts w:ascii="Interstate Light" w:hAnsi="Interstate Light"/>
          <w:b/>
          <w:sz w:val="28"/>
          <w:szCs w:val="28"/>
        </w:rPr>
      </w:pPr>
    </w:p>
    <w:p w14:paraId="68713522" w14:textId="77777777" w:rsidR="00851733" w:rsidRDefault="00641023" w:rsidP="00DC6F25">
      <w:pPr>
        <w:spacing w:after="0" w:line="240" w:lineRule="auto"/>
        <w:rPr>
          <w:rFonts w:ascii="Interstate Light" w:hAnsi="Interstate Light"/>
        </w:rPr>
      </w:pPr>
      <w:r w:rsidRPr="00DC6F25">
        <w:rPr>
          <w:rFonts w:ascii="Interstate Light" w:hAnsi="Interstate Light"/>
          <w:b/>
        </w:rPr>
        <w:t xml:space="preserve">Subject: </w:t>
      </w:r>
      <w:r w:rsidR="00851733">
        <w:rPr>
          <w:rFonts w:ascii="Interstate Light" w:hAnsi="Interstate Light"/>
        </w:rPr>
        <w:t>Writing Skills Refresher Series</w:t>
      </w:r>
    </w:p>
    <w:p w14:paraId="5A10561B" w14:textId="53EB10BB" w:rsidR="00904589" w:rsidRPr="00904589" w:rsidRDefault="00904589" w:rsidP="00352754">
      <w:pPr>
        <w:pStyle w:val="NormalWeb"/>
        <w:tabs>
          <w:tab w:val="left" w:pos="6570"/>
        </w:tabs>
        <w:rPr>
          <w:rFonts w:asciiTheme="minorHAnsi" w:hAnsiTheme="minorHAnsi" w:cstheme="minorHAnsi"/>
          <w:sz w:val="22"/>
          <w:szCs w:val="22"/>
        </w:rPr>
      </w:pPr>
      <w:r w:rsidRPr="00904589">
        <w:rPr>
          <w:rFonts w:asciiTheme="minorHAnsi" w:hAnsiTheme="minorHAnsi" w:cstheme="minorHAnsi"/>
          <w:sz w:val="22"/>
          <w:szCs w:val="22"/>
        </w:rPr>
        <w:t>Hi Class,</w:t>
      </w:r>
      <w:r w:rsidR="00352754">
        <w:rPr>
          <w:rFonts w:asciiTheme="minorHAnsi" w:hAnsiTheme="minorHAnsi" w:cstheme="minorHAnsi"/>
          <w:sz w:val="22"/>
          <w:szCs w:val="22"/>
        </w:rPr>
        <w:tab/>
      </w:r>
    </w:p>
    <w:p w14:paraId="3FC43435" w14:textId="77777777" w:rsidR="00904589" w:rsidRPr="00904589" w:rsidRDefault="00904589" w:rsidP="00904589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04589">
        <w:rPr>
          <w:rFonts w:asciiTheme="minorHAnsi" w:hAnsiTheme="minorHAnsi" w:cstheme="minorHAnsi"/>
          <w:sz w:val="22"/>
          <w:szCs w:val="22"/>
        </w:rPr>
        <w:t xml:space="preserve">Writing is a skill that even expert writers </w:t>
      </w:r>
      <w:r w:rsidRPr="00904589">
        <w:rPr>
          <w:rStyle w:val="Strong"/>
          <w:rFonts w:asciiTheme="minorHAnsi" w:hAnsiTheme="minorHAnsi" w:cstheme="minorHAnsi"/>
          <w:sz w:val="22"/>
          <w:szCs w:val="22"/>
        </w:rPr>
        <w:t>continually improve</w:t>
      </w:r>
      <w:r w:rsidRPr="00904589">
        <w:rPr>
          <w:rFonts w:asciiTheme="minorHAnsi" w:hAnsiTheme="minorHAnsi" w:cstheme="minorHAnsi"/>
          <w:sz w:val="22"/>
          <w:szCs w:val="22"/>
        </w:rPr>
        <w:t xml:space="preserve">. To improve your academic and professional writing, it’s important to use guides that will help you to </w:t>
      </w:r>
      <w:r w:rsidRPr="00904589">
        <w:rPr>
          <w:rStyle w:val="Strong"/>
          <w:rFonts w:asciiTheme="minorHAnsi" w:hAnsiTheme="minorHAnsi" w:cstheme="minorHAnsi"/>
          <w:sz w:val="22"/>
          <w:szCs w:val="22"/>
        </w:rPr>
        <w:t>become a more effective writer</w:t>
      </w:r>
      <w:r w:rsidRPr="00904589">
        <w:rPr>
          <w:rFonts w:asciiTheme="minorHAnsi" w:hAnsiTheme="minorHAnsi" w:cstheme="minorHAnsi"/>
          <w:sz w:val="22"/>
          <w:szCs w:val="22"/>
        </w:rPr>
        <w:t>.</w:t>
      </w:r>
    </w:p>
    <w:p w14:paraId="6513AC65" w14:textId="77777777" w:rsidR="00904589" w:rsidRPr="00904589" w:rsidRDefault="00904589" w:rsidP="00904589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04589">
        <w:rPr>
          <w:rFonts w:asciiTheme="minorHAnsi" w:hAnsiTheme="minorHAnsi" w:cstheme="minorHAnsi"/>
          <w:sz w:val="22"/>
          <w:szCs w:val="22"/>
        </w:rPr>
        <w:t xml:space="preserve">Use the Writing Center’s </w:t>
      </w:r>
      <w:hyperlink r:id="rId9" w:tgtFrame="_blank" w:history="1">
        <w:r w:rsidRPr="00904589">
          <w:rPr>
            <w:rStyle w:val="Hyperlink"/>
            <w:rFonts w:asciiTheme="minorHAnsi" w:hAnsiTheme="minorHAnsi" w:cstheme="minorHAnsi"/>
            <w:sz w:val="22"/>
            <w:szCs w:val="22"/>
          </w:rPr>
          <w:t>Writing Skills Refresher</w:t>
        </w:r>
        <w:r w:rsidRPr="00904589">
          <w:rPr>
            <w:rStyle w:val="screenreader-only"/>
            <w:rFonts w:asciiTheme="minorHAnsi" w:hAnsiTheme="minorHAnsi" w:cstheme="minorHAnsi"/>
            <w:color w:val="0000FF"/>
            <w:sz w:val="22"/>
            <w:szCs w:val="22"/>
            <w:u w:val="single"/>
          </w:rPr>
          <w:t> (Links to an external site.)</w:t>
        </w:r>
      </w:hyperlink>
      <w:r w:rsidRPr="00904589">
        <w:rPr>
          <w:rFonts w:asciiTheme="minorHAnsi" w:hAnsiTheme="minorHAnsi" w:cstheme="minorHAnsi"/>
          <w:sz w:val="22"/>
          <w:szCs w:val="22"/>
        </w:rPr>
        <w:t xml:space="preserve"> series to help writing feel a little easier.</w:t>
      </w:r>
    </w:p>
    <w:p w14:paraId="3EC9820C" w14:textId="77777777" w:rsidR="00904589" w:rsidRDefault="00904589" w:rsidP="00904589">
      <w:pPr>
        <w:pStyle w:val="NormalWeb"/>
      </w:pPr>
      <w:r>
        <w:rPr>
          <w:noProof/>
        </w:rPr>
        <w:drawing>
          <wp:inline distT="0" distB="0" distL="0" distR="0" wp14:anchorId="426F2E09" wp14:editId="3E45E00B">
            <wp:extent cx="1914525" cy="1914525"/>
            <wp:effectExtent l="0" t="0" r="9525" b="9525"/>
            <wp:docPr id="6" name="Picture 6" descr="brain-storm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rain-storming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8EDAA7" w14:textId="5FC93629" w:rsidR="00676A29" w:rsidRDefault="00904589" w:rsidP="00676A29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04589">
        <w:rPr>
          <w:rFonts w:asciiTheme="minorHAnsi" w:hAnsiTheme="minorHAnsi" w:cstheme="minorHAnsi"/>
          <w:sz w:val="22"/>
          <w:szCs w:val="22"/>
        </w:rPr>
        <w:t xml:space="preserve">Visit other great writing resources on the </w:t>
      </w:r>
      <w:hyperlink r:id="rId11" w:tgtFrame="_blank" w:history="1">
        <w:r w:rsidRPr="00904589">
          <w:rPr>
            <w:rStyle w:val="Hyperlink"/>
            <w:rFonts w:asciiTheme="minorHAnsi" w:hAnsiTheme="minorHAnsi" w:cstheme="minorHAnsi"/>
            <w:sz w:val="22"/>
            <w:szCs w:val="22"/>
          </w:rPr>
          <w:t>Writing Center website</w:t>
        </w:r>
        <w:r w:rsidRPr="00904589">
          <w:rPr>
            <w:rStyle w:val="screenreader-only"/>
            <w:rFonts w:asciiTheme="minorHAnsi" w:hAnsiTheme="minorHAnsi" w:cstheme="minorHAnsi"/>
            <w:color w:val="0000FF"/>
            <w:sz w:val="22"/>
            <w:szCs w:val="22"/>
            <w:u w:val="single"/>
          </w:rPr>
          <w:t> (Links to an external site.)</w:t>
        </w:r>
      </w:hyperlink>
      <w:r w:rsidRPr="00904589">
        <w:rPr>
          <w:rFonts w:asciiTheme="minorHAnsi" w:hAnsiTheme="minorHAnsi" w:cstheme="minorHAnsi"/>
          <w:sz w:val="22"/>
          <w:szCs w:val="22"/>
        </w:rPr>
        <w:t>.</w:t>
      </w:r>
    </w:p>
    <w:p w14:paraId="452FA3ED" w14:textId="45991DFD" w:rsidR="00352754" w:rsidRDefault="00113D50" w:rsidP="00676A29">
      <w:pPr>
        <w:pStyle w:val="NormalWeb"/>
        <w:rPr>
          <w:rFonts w:asciiTheme="minorHAnsi" w:hAnsiTheme="minorHAnsi" w:cstheme="minorHAnsi"/>
          <w:sz w:val="22"/>
          <w:szCs w:val="22"/>
        </w:rPr>
      </w:pPr>
      <w:r>
        <w:rPr>
          <w:rFonts w:ascii="Interstate Light" w:hAnsi="Interstate Light"/>
        </w:rPr>
        <w:pict w14:anchorId="4FB09D8E">
          <v:rect id="_x0000_i1026" style="width:0;height:1.5pt" o:hralign="center" o:hrstd="t" o:hr="t" fillcolor="#a0a0a0" stroked="f"/>
        </w:pict>
      </w:r>
    </w:p>
    <w:p w14:paraId="2A671FC5" w14:textId="77777777" w:rsidR="00942B62" w:rsidRPr="00676A29" w:rsidRDefault="00E8370E" w:rsidP="00676A29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1B4B28">
        <w:rPr>
          <w:rFonts w:ascii="Interstate Light" w:hAnsi="Interstate Light"/>
          <w:b/>
          <w:sz w:val="28"/>
        </w:rPr>
        <w:lastRenderedPageBreak/>
        <w:t>HTML Code</w:t>
      </w:r>
      <w:r w:rsidR="00641023" w:rsidRPr="001B4B28">
        <w:rPr>
          <w:rFonts w:ascii="Interstate Light" w:hAnsi="Interstate Light"/>
          <w:b/>
          <w:sz w:val="28"/>
        </w:rPr>
        <w:t xml:space="preserve"> for the Announcement</w:t>
      </w:r>
      <w:r w:rsidRPr="001B4B28">
        <w:rPr>
          <w:rFonts w:ascii="Interstate Light" w:hAnsi="Interstate Light"/>
          <w:b/>
          <w:sz w:val="28"/>
        </w:rPr>
        <w:t>:</w:t>
      </w:r>
    </w:p>
    <w:p w14:paraId="513AA002" w14:textId="77777777" w:rsidR="00904589" w:rsidRPr="00904589" w:rsidRDefault="00904589" w:rsidP="00904589">
      <w:pPr>
        <w:rPr>
          <w:rFonts w:ascii="Interstate Light" w:hAnsi="Interstate Light"/>
        </w:rPr>
      </w:pPr>
      <w:r w:rsidRPr="00904589">
        <w:rPr>
          <w:rFonts w:ascii="Interstate Light" w:hAnsi="Interstate Light"/>
        </w:rPr>
        <w:t>&lt;p&gt;Hi Class,&lt;/p&gt;</w:t>
      </w:r>
    </w:p>
    <w:p w14:paraId="51194597" w14:textId="77777777" w:rsidR="00904589" w:rsidRPr="00904589" w:rsidRDefault="00904589" w:rsidP="00904589">
      <w:pPr>
        <w:rPr>
          <w:rFonts w:ascii="Interstate Light" w:hAnsi="Interstate Light"/>
        </w:rPr>
      </w:pPr>
      <w:r w:rsidRPr="00904589">
        <w:rPr>
          <w:rFonts w:ascii="Interstate Light" w:hAnsi="Interstate Light"/>
        </w:rPr>
        <w:t>&lt;p&gt;Writing is a skill that even expert writers &lt;strong&gt;continually improve&lt;/strong&gt;. To improve your academic and professional writing, it&amp;rsquo;s important to use guides that will help you to &lt;strong&gt;become a more effective writer&lt;/strong&gt;.&lt;/p&gt;</w:t>
      </w:r>
    </w:p>
    <w:p w14:paraId="518F9C07" w14:textId="77777777" w:rsidR="00904589" w:rsidRPr="00904589" w:rsidRDefault="00904589" w:rsidP="00904589">
      <w:pPr>
        <w:rPr>
          <w:rFonts w:ascii="Interstate Light" w:hAnsi="Interstate Light"/>
        </w:rPr>
      </w:pPr>
      <w:r w:rsidRPr="00904589">
        <w:rPr>
          <w:rFonts w:ascii="Interstate Light" w:hAnsi="Interstate Light"/>
        </w:rPr>
        <w:t>&lt;p&gt;Use the Writing Center&amp;rsquo;s &lt;a href="https://writingcenter.uagc.edu/writing-skills-refreshers"&gt;Writing Skills Refresher&lt;/a&gt; series to help writing feel a little easier.&lt;/p&gt;</w:t>
      </w:r>
    </w:p>
    <w:p w14:paraId="0D61A125" w14:textId="77777777" w:rsidR="00904589" w:rsidRPr="00904589" w:rsidRDefault="00904589" w:rsidP="00904589">
      <w:pPr>
        <w:rPr>
          <w:rFonts w:ascii="Interstate Light" w:hAnsi="Interstate Light"/>
        </w:rPr>
      </w:pPr>
      <w:r w:rsidRPr="00904589">
        <w:rPr>
          <w:rFonts w:ascii="Interstate Light" w:hAnsi="Interstate Light"/>
        </w:rPr>
        <w:t>&lt;p&gt;&lt;img src="https://ashford.instructure.com/users/120844/files/9716209/preview?verifier=4AmdFf4uVZAMUZhZB16TJKX6oY39jgkU562hTVGb" alt="brain-storming.jpg" width="300" height="300" data-api-endpoint="https://ashford.instructure.com/api/v1/users/120844/files/9716209" data-api-returntype="File" /&gt;&lt;/p&gt;</w:t>
      </w:r>
    </w:p>
    <w:p w14:paraId="756FD1CB" w14:textId="77777777" w:rsidR="00A81151" w:rsidRPr="00A81151" w:rsidRDefault="00904589" w:rsidP="00904589">
      <w:pPr>
        <w:rPr>
          <w:rFonts w:ascii="Interstate Light" w:hAnsi="Interstate Light"/>
        </w:rPr>
      </w:pPr>
      <w:r w:rsidRPr="00904589">
        <w:rPr>
          <w:rFonts w:ascii="Interstate Light" w:hAnsi="Interstate Light"/>
        </w:rPr>
        <w:t>&lt;p&gt;Visit other great writing resources on the &lt;a href="https://writingcenter.uagc.edu/"&gt;Writing Center website&lt;/a&gt;.&lt;/p&gt;</w:t>
      </w:r>
      <w:r>
        <w:rPr>
          <w:rFonts w:ascii="Interstate Light" w:hAnsi="Interstate Light"/>
        </w:rPr>
        <w:t xml:space="preserve">      </w:t>
      </w:r>
    </w:p>
    <w:p w14:paraId="5DD05247" w14:textId="77777777" w:rsidR="00534BAF" w:rsidRPr="000F1832" w:rsidRDefault="00113D50" w:rsidP="00224A72">
      <w:pPr>
        <w:rPr>
          <w:rFonts w:ascii="Interstate Light" w:hAnsi="Interstate Light"/>
          <w:sz w:val="20"/>
          <w:szCs w:val="20"/>
        </w:rPr>
      </w:pPr>
      <w:r>
        <w:rPr>
          <w:rFonts w:ascii="Interstate Light" w:hAnsi="Interstate Light"/>
          <w:b/>
        </w:rPr>
        <w:pict w14:anchorId="19B0D87F">
          <v:rect id="_x0000_i1027" style="width:0;height:1.5pt" o:hralign="center" o:hrstd="t" o:hr="t" fillcolor="#a0a0a0" stroked="f"/>
        </w:pict>
      </w:r>
    </w:p>
    <w:p w14:paraId="1BF15F9D" w14:textId="77777777" w:rsidR="00534BAF" w:rsidRPr="00904589" w:rsidRDefault="00904589" w:rsidP="007627C7">
      <w:pPr>
        <w:rPr>
          <w:rFonts w:ascii="Interstate Light" w:hAnsi="Interstate Light"/>
          <w:b/>
        </w:rPr>
      </w:pPr>
      <w:r>
        <w:rPr>
          <w:noProof/>
        </w:rPr>
        <w:drawing>
          <wp:inline distT="0" distB="0" distL="0" distR="0" wp14:anchorId="306E3317" wp14:editId="0EAAC09E">
            <wp:extent cx="476250" cy="607844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2077" cy="615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4BAF">
        <w:rPr>
          <w:rFonts w:ascii="Interstate Light" w:hAnsi="Interstate Light"/>
          <w:b/>
        </w:rPr>
        <w:t>Need help posting</w:t>
      </w:r>
      <w:r w:rsidR="00534BAF" w:rsidRPr="006275F1">
        <w:rPr>
          <w:rFonts w:ascii="Interstate Light" w:hAnsi="Interstate Light"/>
          <w:b/>
        </w:rPr>
        <w:t xml:space="preserve"> the HTML code?</w:t>
      </w:r>
      <w:r w:rsidR="00534BAF">
        <w:rPr>
          <w:rFonts w:ascii="Interstate Light" w:hAnsi="Interstate Light"/>
        </w:rPr>
        <w:t xml:space="preserve"> Watch this </w:t>
      </w:r>
      <w:hyperlink r:id="rId13" w:history="1">
        <w:r w:rsidR="00534BAF" w:rsidRPr="006275F1">
          <w:rPr>
            <w:rStyle w:val="Hyperlink"/>
            <w:rFonts w:ascii="Interstate Light" w:hAnsi="Interstate Light"/>
          </w:rPr>
          <w:t>helpful video</w:t>
        </w:r>
      </w:hyperlink>
      <w:r w:rsidR="00534BAF">
        <w:rPr>
          <w:rFonts w:ascii="Interstate Light" w:hAnsi="Interstate Light"/>
        </w:rPr>
        <w:t>!</w:t>
      </w:r>
    </w:p>
    <w:sectPr w:rsidR="00534BAF" w:rsidRPr="00904589" w:rsidSect="00904589">
      <w:head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85617E" w14:textId="77777777" w:rsidR="002174A1" w:rsidRDefault="002174A1" w:rsidP="00E8370E">
      <w:pPr>
        <w:spacing w:after="0" w:line="240" w:lineRule="auto"/>
      </w:pPr>
      <w:r>
        <w:separator/>
      </w:r>
    </w:p>
  </w:endnote>
  <w:endnote w:type="continuationSeparator" w:id="0">
    <w:p w14:paraId="28F069A8" w14:textId="77777777" w:rsidR="002174A1" w:rsidRDefault="002174A1" w:rsidP="00E837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terstate Light">
    <w:altName w:val="Calibri"/>
    <w:panose1 w:val="000000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AC16E9" w14:textId="77777777" w:rsidR="002174A1" w:rsidRDefault="002174A1" w:rsidP="00E8370E">
      <w:pPr>
        <w:spacing w:after="0" w:line="240" w:lineRule="auto"/>
      </w:pPr>
      <w:r>
        <w:separator/>
      </w:r>
    </w:p>
  </w:footnote>
  <w:footnote w:type="continuationSeparator" w:id="0">
    <w:p w14:paraId="4CCAB94A" w14:textId="77777777" w:rsidR="002174A1" w:rsidRDefault="002174A1" w:rsidP="00E837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EB7815" w14:textId="77777777" w:rsidR="00904589" w:rsidRDefault="00904589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4C7F770" wp14:editId="066C4926">
          <wp:simplePos x="0" y="0"/>
          <wp:positionH relativeFrom="page">
            <wp:align>left</wp:align>
          </wp:positionH>
          <wp:positionV relativeFrom="paragraph">
            <wp:posOffset>-428625</wp:posOffset>
          </wp:positionV>
          <wp:extent cx="2702796" cy="904875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anted WC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2796" cy="904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D56F6E"/>
    <w:multiLevelType w:val="multilevel"/>
    <w:tmpl w:val="1BB41D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2CE6C81"/>
    <w:multiLevelType w:val="multilevel"/>
    <w:tmpl w:val="DB72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E8A0398"/>
    <w:multiLevelType w:val="multilevel"/>
    <w:tmpl w:val="2E2CD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NTMzMDExMjYAAiUdpeDU4uLM/DyQAkOjWgBJcrJKLQAAAA=="/>
  </w:docVars>
  <w:rsids>
    <w:rsidRoot w:val="00E8370E"/>
    <w:rsid w:val="00027FFC"/>
    <w:rsid w:val="000F1832"/>
    <w:rsid w:val="000F1C94"/>
    <w:rsid w:val="000F7BD1"/>
    <w:rsid w:val="001112EE"/>
    <w:rsid w:val="00113D50"/>
    <w:rsid w:val="00190EE6"/>
    <w:rsid w:val="001B4B28"/>
    <w:rsid w:val="002174A1"/>
    <w:rsid w:val="00224A72"/>
    <w:rsid w:val="002D6960"/>
    <w:rsid w:val="0030226A"/>
    <w:rsid w:val="00352754"/>
    <w:rsid w:val="00481F7F"/>
    <w:rsid w:val="004E0B7A"/>
    <w:rsid w:val="00534BAF"/>
    <w:rsid w:val="005A1B88"/>
    <w:rsid w:val="005B5AC5"/>
    <w:rsid w:val="005D20AC"/>
    <w:rsid w:val="00641023"/>
    <w:rsid w:val="00676A29"/>
    <w:rsid w:val="006852C0"/>
    <w:rsid w:val="00686C79"/>
    <w:rsid w:val="006E5FCD"/>
    <w:rsid w:val="00756D50"/>
    <w:rsid w:val="007627C7"/>
    <w:rsid w:val="00764945"/>
    <w:rsid w:val="007B7151"/>
    <w:rsid w:val="007D1AEF"/>
    <w:rsid w:val="00807C31"/>
    <w:rsid w:val="0082446F"/>
    <w:rsid w:val="00851733"/>
    <w:rsid w:val="008C04A3"/>
    <w:rsid w:val="008E74B4"/>
    <w:rsid w:val="00904589"/>
    <w:rsid w:val="00942B62"/>
    <w:rsid w:val="00953DA5"/>
    <w:rsid w:val="00970AAF"/>
    <w:rsid w:val="00A10AE3"/>
    <w:rsid w:val="00A3698F"/>
    <w:rsid w:val="00A4201D"/>
    <w:rsid w:val="00A74C9E"/>
    <w:rsid w:val="00A81151"/>
    <w:rsid w:val="00AB19D5"/>
    <w:rsid w:val="00AF435F"/>
    <w:rsid w:val="00B84A76"/>
    <w:rsid w:val="00DC6F25"/>
    <w:rsid w:val="00E8370E"/>
    <w:rsid w:val="00E90F8E"/>
    <w:rsid w:val="00ED5F6B"/>
    <w:rsid w:val="00F54285"/>
    <w:rsid w:val="00FC5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1DF249D"/>
  <w15:chartTrackingRefBased/>
  <w15:docId w15:val="{6DDE612F-693C-4629-A9A6-EBF078228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37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0E"/>
  </w:style>
  <w:style w:type="paragraph" w:styleId="Footer">
    <w:name w:val="footer"/>
    <w:basedOn w:val="Normal"/>
    <w:link w:val="FooterChar"/>
    <w:uiPriority w:val="99"/>
    <w:unhideWhenUsed/>
    <w:rsid w:val="00E837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0E"/>
  </w:style>
  <w:style w:type="character" w:styleId="Emphasis">
    <w:name w:val="Emphasis"/>
    <w:basedOn w:val="DefaultParagraphFont"/>
    <w:uiPriority w:val="20"/>
    <w:qFormat/>
    <w:rsid w:val="00641023"/>
    <w:rPr>
      <w:i/>
      <w:iCs/>
    </w:rPr>
  </w:style>
  <w:style w:type="paragraph" w:styleId="NormalWeb">
    <w:name w:val="Normal (Web)"/>
    <w:basedOn w:val="Normal"/>
    <w:uiPriority w:val="99"/>
    <w:unhideWhenUsed/>
    <w:rsid w:val="006410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41023"/>
    <w:rPr>
      <w:b/>
      <w:bCs/>
    </w:rPr>
  </w:style>
  <w:style w:type="character" w:styleId="Hyperlink">
    <w:name w:val="Hyperlink"/>
    <w:basedOn w:val="DefaultParagraphFont"/>
    <w:uiPriority w:val="99"/>
    <w:unhideWhenUsed/>
    <w:rsid w:val="00641023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E90F8E"/>
  </w:style>
  <w:style w:type="character" w:styleId="CommentReference">
    <w:name w:val="annotation reference"/>
    <w:basedOn w:val="DefaultParagraphFont"/>
    <w:uiPriority w:val="99"/>
    <w:semiHidden/>
    <w:unhideWhenUsed/>
    <w:rsid w:val="001112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12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12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12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12E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12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2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4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2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90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ashford.mediaspace.kaltura.com/media/How+to+Post+and+HTML+Announcement+in+the+Canvas+Classroom/0_gya42nry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ritingcenter.uagc.edu/writing-skills-refreshers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ritingcenter.uagc.edu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https://writingcenter.uagc.edu/writing-skills-refreshers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kkerkerk, Michelle</dc:creator>
  <cp:keywords/>
  <dc:description/>
  <cp:lastModifiedBy>Centanni, Louie</cp:lastModifiedBy>
  <cp:revision>5</cp:revision>
  <dcterms:created xsi:type="dcterms:W3CDTF">2020-12-09T18:29:00Z</dcterms:created>
  <dcterms:modified xsi:type="dcterms:W3CDTF">2022-06-29T00:50:00Z</dcterms:modified>
</cp:coreProperties>
</file>